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d69a0c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23484a11-a0e4-47d6-9419-c8c097777f2b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53:28Z</dcterms:created>
  <dcterms:modified xsi:type="dcterms:W3CDTF">2023-07-04T17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